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D29E6" w14:textId="77777777" w:rsidR="00217687" w:rsidRDefault="00D14856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>2</w:t>
      </w:r>
      <w:r w:rsidR="00217687">
        <w:rPr>
          <w:rFonts w:asciiTheme="majorHAnsi" w:eastAsia="ArialMT" w:hAnsiTheme="majorHAnsi" w:cs="ArialMT"/>
          <w:sz w:val="28"/>
          <w:szCs w:val="28"/>
        </w:rPr>
        <w:t>524 Cudahy St, Huntington Park 90255, CA</w:t>
      </w:r>
    </w:p>
    <w:p w14:paraId="2D5F0EDD" w14:textId="4BAD42D5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(323) 395-4163 • KEVIN_LICHTENWALTER@YAHOO.COM</w:t>
      </w:r>
    </w:p>
    <w:p w14:paraId="32CA08F5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b/>
          <w:sz w:val="36"/>
          <w:szCs w:val="36"/>
        </w:rPr>
      </w:pPr>
      <w:r w:rsidRPr="002B4542">
        <w:rPr>
          <w:rFonts w:asciiTheme="majorHAnsi" w:eastAsia="ArialMT" w:hAnsiTheme="majorHAnsi" w:cs="ArialMT"/>
          <w:b/>
          <w:sz w:val="36"/>
          <w:szCs w:val="36"/>
        </w:rPr>
        <w:t>KEVIN LICHTENWALTER</w:t>
      </w:r>
    </w:p>
    <w:p w14:paraId="0BC65C39" w14:textId="77777777" w:rsidR="002B4542" w:rsidRDefault="002B4542" w:rsidP="002B4542">
      <w:pPr>
        <w:tabs>
          <w:tab w:val="left" w:pos="5280"/>
        </w:tabs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TimesNewRomanPSMT"/>
          <w:sz w:val="28"/>
          <w:szCs w:val="28"/>
          <w:u w:val="single"/>
        </w:rPr>
      </w:pPr>
    </w:p>
    <w:p w14:paraId="53CCB98B" w14:textId="77777777" w:rsidR="002B4542" w:rsidRDefault="002B4542" w:rsidP="002B4542">
      <w:pPr>
        <w:tabs>
          <w:tab w:val="left" w:pos="5280"/>
        </w:tabs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TimesNewRomanPSMT"/>
          <w:sz w:val="28"/>
          <w:szCs w:val="28"/>
          <w:u w:val="single"/>
        </w:rPr>
      </w:pPr>
    </w:p>
    <w:p w14:paraId="6FF6E43B" w14:textId="77777777" w:rsidR="002B4542" w:rsidRDefault="002B4542" w:rsidP="002B4542">
      <w:pPr>
        <w:tabs>
          <w:tab w:val="left" w:pos="5280"/>
        </w:tabs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TimesNewRomanPSMT"/>
          <w:sz w:val="28"/>
          <w:szCs w:val="28"/>
          <w:u w:val="single"/>
        </w:rPr>
      </w:pPr>
      <w:r w:rsidRPr="002B4542">
        <w:rPr>
          <w:rFonts w:asciiTheme="majorHAnsi" w:eastAsia="ArialMT" w:hAnsiTheme="majorHAnsi" w:cs="TimesNewRomanPSMT"/>
          <w:sz w:val="28"/>
          <w:szCs w:val="28"/>
          <w:u w:val="single"/>
        </w:rPr>
        <w:t>OBJECTIVE</w:t>
      </w:r>
    </w:p>
    <w:p w14:paraId="6D9EAA5C" w14:textId="77777777" w:rsidR="002B4542" w:rsidRPr="002B4542" w:rsidRDefault="002B4542" w:rsidP="002B4542">
      <w:pPr>
        <w:tabs>
          <w:tab w:val="left" w:pos="5280"/>
        </w:tabs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</w:p>
    <w:p w14:paraId="7AFA803B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ind w:firstLine="720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 xml:space="preserve">I am seeking employment in where </w:t>
      </w:r>
      <w:r w:rsidR="00091C9A" w:rsidRPr="002B4542">
        <w:rPr>
          <w:rFonts w:asciiTheme="majorHAnsi" w:eastAsia="ArialMT" w:hAnsiTheme="majorHAnsi" w:cs="ArialMT"/>
          <w:sz w:val="28"/>
          <w:szCs w:val="28"/>
        </w:rPr>
        <w:t>I</w:t>
      </w:r>
      <w:r w:rsidRPr="002B4542">
        <w:rPr>
          <w:rFonts w:asciiTheme="majorHAnsi" w:eastAsia="ArialMT" w:hAnsiTheme="majorHAnsi" w:cs="ArialMT"/>
          <w:sz w:val="28"/>
          <w:szCs w:val="28"/>
        </w:rPr>
        <w:t xml:space="preserve"> can fully use my knowledge, skills and dedication to succeed and help the company grow.</w:t>
      </w:r>
    </w:p>
    <w:p w14:paraId="77165E87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TimesNewRomanPS-BoldMT"/>
          <w:b/>
          <w:bCs/>
          <w:sz w:val="28"/>
          <w:szCs w:val="28"/>
        </w:rPr>
      </w:pPr>
    </w:p>
    <w:p w14:paraId="30354E11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TimesNewRomanPS-BoldMT"/>
          <w:b/>
          <w:bCs/>
          <w:sz w:val="28"/>
          <w:szCs w:val="28"/>
        </w:rPr>
      </w:pPr>
      <w:r w:rsidRPr="002B4542">
        <w:rPr>
          <w:rFonts w:asciiTheme="majorHAnsi" w:eastAsia="ArialMT" w:hAnsiTheme="majorHAnsi" w:cs="TimesNewRomanPS-BoldMT"/>
          <w:b/>
          <w:bCs/>
          <w:sz w:val="28"/>
          <w:szCs w:val="28"/>
        </w:rPr>
        <w:t>WORK EXPERIENCE</w:t>
      </w:r>
    </w:p>
    <w:p w14:paraId="0800A0BF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1B236634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 xml:space="preserve">10/2012-06/2013 </w:t>
      </w: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ab/>
        <w:t>After-School All-Stars</w:t>
      </w:r>
    </w:p>
    <w:p w14:paraId="38148FD0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ItalicMT"/>
          <w:i/>
          <w:iCs/>
          <w:sz w:val="28"/>
          <w:szCs w:val="28"/>
        </w:rPr>
      </w:pPr>
    </w:p>
    <w:p w14:paraId="07DDFDE0" w14:textId="77777777" w:rsidR="002B4542" w:rsidRPr="00091C9A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ItalicMT"/>
          <w:iCs/>
          <w:sz w:val="28"/>
          <w:szCs w:val="28"/>
          <w:u w:val="single"/>
        </w:rPr>
      </w:pPr>
      <w:r w:rsidRPr="00091C9A">
        <w:rPr>
          <w:rFonts w:asciiTheme="majorHAnsi" w:eastAsia="ArialMT" w:hAnsiTheme="majorHAnsi" w:cs="Arial-ItalicMT"/>
          <w:iCs/>
          <w:sz w:val="28"/>
          <w:szCs w:val="28"/>
          <w:u w:val="single"/>
        </w:rPr>
        <w:t>Program Leader:</w:t>
      </w:r>
    </w:p>
    <w:p w14:paraId="6A612FA6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</w:p>
    <w:p w14:paraId="2D6DD2C4" w14:textId="77777777" w:rsidR="002B4542" w:rsidRPr="002B4542" w:rsidRDefault="002B4542" w:rsidP="002B45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Responsible for twenty children during homework and enrichment</w:t>
      </w:r>
    </w:p>
    <w:p w14:paraId="693B6C69" w14:textId="77777777" w:rsidR="002B4542" w:rsidRPr="002B4542" w:rsidRDefault="002B4542" w:rsidP="002B4542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time.</w:t>
      </w:r>
    </w:p>
    <w:p w14:paraId="27BAF5BA" w14:textId="77777777" w:rsidR="002B4542" w:rsidRPr="002B4542" w:rsidRDefault="002B4542" w:rsidP="002B45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Ensured students homework would be accurate and complete.</w:t>
      </w:r>
    </w:p>
    <w:p w14:paraId="4A71A488" w14:textId="77777777" w:rsidR="002B4542" w:rsidRDefault="002B4542" w:rsidP="002B45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Audit of students’ attendance.</w:t>
      </w:r>
    </w:p>
    <w:p w14:paraId="04C1C595" w14:textId="77777777" w:rsidR="002B4542" w:rsidRPr="002B4542" w:rsidRDefault="002B4542" w:rsidP="002B45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Coach of all sports activities.</w:t>
      </w:r>
    </w:p>
    <w:p w14:paraId="18C5A63F" w14:textId="77777777" w:rsidR="002B4542" w:rsidRPr="002B4542" w:rsidRDefault="002B4542" w:rsidP="002B45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Coached a team of 15 student athletes in soccer to compete in a tournament.</w:t>
      </w:r>
    </w:p>
    <w:p w14:paraId="71876C71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735815AC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1544539C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 xml:space="preserve">08/2013-08/2014 </w:t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proofErr w:type="spellStart"/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>Willams</w:t>
      </w:r>
      <w:proofErr w:type="spellEnd"/>
      <w:r w:rsidR="0029584D">
        <w:rPr>
          <w:rFonts w:asciiTheme="majorHAnsi" w:eastAsia="ArialMT" w:hAnsiTheme="majorHAnsi" w:cs="Arial-BoldMT"/>
          <w:b/>
          <w:bCs/>
          <w:sz w:val="28"/>
          <w:szCs w:val="28"/>
        </w:rPr>
        <w:t>’</w:t>
      </w: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 xml:space="preserve"> Garcia Construction</w:t>
      </w:r>
    </w:p>
    <w:p w14:paraId="79483F57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63B2EB3C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  <w:u w:val="single"/>
        </w:rPr>
      </w:pPr>
      <w:r w:rsidRPr="002B4542">
        <w:rPr>
          <w:rFonts w:asciiTheme="majorHAnsi" w:eastAsia="ArialMT" w:hAnsiTheme="majorHAnsi" w:cs="ArialMT"/>
          <w:sz w:val="28"/>
          <w:szCs w:val="28"/>
          <w:u w:val="single"/>
        </w:rPr>
        <w:t>Construction worker:</w:t>
      </w:r>
    </w:p>
    <w:p w14:paraId="61F735BC" w14:textId="77777777" w:rsidR="002B4542" w:rsidRPr="002B4542" w:rsidRDefault="002B4542" w:rsidP="002B454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Assisted in remodeling homes or business.</w:t>
      </w:r>
    </w:p>
    <w:p w14:paraId="63D55E70" w14:textId="77777777" w:rsidR="002B4542" w:rsidRPr="002B4542" w:rsidRDefault="002B4542" w:rsidP="002B454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 xml:space="preserve">Ensured all equipment was organized and put away at end of </w:t>
      </w:r>
      <w:proofErr w:type="gramStart"/>
      <w:r w:rsidRPr="002B4542">
        <w:rPr>
          <w:rFonts w:asciiTheme="majorHAnsi" w:eastAsia="ArialMT" w:hAnsiTheme="majorHAnsi" w:cs="ArialMT"/>
          <w:sz w:val="28"/>
          <w:szCs w:val="28"/>
        </w:rPr>
        <w:t>work day</w:t>
      </w:r>
      <w:proofErr w:type="gramEnd"/>
      <w:r w:rsidRPr="002B4542">
        <w:rPr>
          <w:rFonts w:asciiTheme="majorHAnsi" w:eastAsia="ArialMT" w:hAnsiTheme="majorHAnsi" w:cs="ArialMT"/>
          <w:sz w:val="28"/>
          <w:szCs w:val="28"/>
        </w:rPr>
        <w:t>.</w:t>
      </w:r>
    </w:p>
    <w:p w14:paraId="0B94D32B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6775E259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30796658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b/>
          <w:bCs/>
          <w:sz w:val="28"/>
          <w:szCs w:val="28"/>
        </w:rPr>
        <w:t>08/2014-08/2015</w:t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>
        <w:rPr>
          <w:rFonts w:asciiTheme="majorHAnsi" w:eastAsia="ArialMT" w:hAnsiTheme="majorHAnsi" w:cs="Arial-BoldMT"/>
          <w:b/>
          <w:bCs/>
          <w:sz w:val="28"/>
          <w:szCs w:val="28"/>
        </w:rPr>
        <w:tab/>
      </w: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 xml:space="preserve"> Present United Parcel Service (UPS)</w:t>
      </w:r>
    </w:p>
    <w:p w14:paraId="3C581B08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</w:p>
    <w:p w14:paraId="1B11CC50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  <w:u w:val="single"/>
        </w:rPr>
      </w:pPr>
      <w:r w:rsidRPr="002B4542">
        <w:rPr>
          <w:rFonts w:asciiTheme="majorHAnsi" w:eastAsia="ArialMT" w:hAnsiTheme="majorHAnsi" w:cs="ArialMT"/>
          <w:sz w:val="28"/>
          <w:szCs w:val="28"/>
          <w:u w:val="single"/>
        </w:rPr>
        <w:t>Package handler:</w:t>
      </w:r>
    </w:p>
    <w:p w14:paraId="14D7DAB4" w14:textId="77777777" w:rsidR="002B4542" w:rsidRPr="002B4542" w:rsidRDefault="002B4542" w:rsidP="002B454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Unload incoming trailers in the amount given.</w:t>
      </w:r>
    </w:p>
    <w:p w14:paraId="37EDE35D" w14:textId="77777777" w:rsidR="002B4542" w:rsidRDefault="002B4542" w:rsidP="002B454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PPH 1,200</w:t>
      </w:r>
    </w:p>
    <w:p w14:paraId="3C383490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  <w:r>
        <w:rPr>
          <w:rFonts w:asciiTheme="majorHAnsi" w:eastAsia="ArialMT" w:hAnsiTheme="majorHAnsi" w:cs="ArialMT"/>
          <w:b/>
          <w:sz w:val="28"/>
          <w:szCs w:val="28"/>
        </w:rPr>
        <w:lastRenderedPageBreak/>
        <w:t>08/2</w:t>
      </w:r>
      <w:r w:rsidR="0029584D">
        <w:rPr>
          <w:rFonts w:asciiTheme="majorHAnsi" w:eastAsia="ArialMT" w:hAnsiTheme="majorHAnsi" w:cs="ArialMT"/>
          <w:b/>
          <w:sz w:val="28"/>
          <w:szCs w:val="28"/>
        </w:rPr>
        <w:t>015-03/2016</w:t>
      </w:r>
      <w:r w:rsidR="0029584D">
        <w:rPr>
          <w:rFonts w:asciiTheme="majorHAnsi" w:eastAsia="ArialMT" w:hAnsiTheme="majorHAnsi" w:cs="ArialMT"/>
          <w:b/>
          <w:sz w:val="28"/>
          <w:szCs w:val="28"/>
        </w:rPr>
        <w:tab/>
      </w:r>
      <w:r w:rsidR="0029584D">
        <w:rPr>
          <w:rFonts w:asciiTheme="majorHAnsi" w:eastAsia="ArialMT" w:hAnsiTheme="majorHAnsi" w:cs="ArialMT"/>
          <w:b/>
          <w:sz w:val="28"/>
          <w:szCs w:val="28"/>
        </w:rPr>
        <w:tab/>
      </w:r>
      <w:r w:rsidR="0029584D">
        <w:rPr>
          <w:rFonts w:asciiTheme="majorHAnsi" w:eastAsia="ArialMT" w:hAnsiTheme="majorHAnsi" w:cs="ArialMT"/>
          <w:b/>
          <w:sz w:val="28"/>
          <w:szCs w:val="28"/>
        </w:rPr>
        <w:tab/>
      </w:r>
      <w:r w:rsidR="0029584D">
        <w:rPr>
          <w:rFonts w:asciiTheme="majorHAnsi" w:eastAsia="ArialMT" w:hAnsiTheme="majorHAnsi" w:cs="ArialMT"/>
          <w:b/>
          <w:sz w:val="28"/>
          <w:szCs w:val="28"/>
        </w:rPr>
        <w:tab/>
      </w:r>
      <w:r w:rsidR="0029584D">
        <w:rPr>
          <w:rFonts w:asciiTheme="majorHAnsi" w:eastAsia="ArialMT" w:hAnsiTheme="majorHAnsi" w:cs="ArialMT"/>
          <w:b/>
          <w:sz w:val="28"/>
          <w:szCs w:val="28"/>
        </w:rPr>
        <w:tab/>
      </w:r>
      <w:r w:rsidR="0029584D">
        <w:rPr>
          <w:rFonts w:asciiTheme="majorHAnsi" w:eastAsia="ArialMT" w:hAnsiTheme="majorHAnsi" w:cs="ArialMT"/>
          <w:b/>
          <w:sz w:val="28"/>
          <w:szCs w:val="28"/>
        </w:rPr>
        <w:tab/>
        <w:t>NEXT LEVEL APP</w:t>
      </w:r>
      <w:r>
        <w:rPr>
          <w:rFonts w:asciiTheme="majorHAnsi" w:eastAsia="ArialMT" w:hAnsiTheme="majorHAnsi" w:cs="ArialMT"/>
          <w:b/>
          <w:sz w:val="28"/>
          <w:szCs w:val="28"/>
        </w:rPr>
        <w:t>AR</w:t>
      </w:r>
      <w:r w:rsidR="0029584D">
        <w:rPr>
          <w:rFonts w:asciiTheme="majorHAnsi" w:eastAsia="ArialMT" w:hAnsiTheme="majorHAnsi" w:cs="ArialMT"/>
          <w:b/>
          <w:sz w:val="28"/>
          <w:szCs w:val="28"/>
        </w:rPr>
        <w:t>E</w:t>
      </w:r>
      <w:r>
        <w:rPr>
          <w:rFonts w:asciiTheme="majorHAnsi" w:eastAsia="ArialMT" w:hAnsiTheme="majorHAnsi" w:cs="ArialMT"/>
          <w:b/>
          <w:sz w:val="28"/>
          <w:szCs w:val="28"/>
        </w:rPr>
        <w:t>L</w:t>
      </w:r>
    </w:p>
    <w:p w14:paraId="5345409E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</w:p>
    <w:p w14:paraId="22CCD21B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  <w:u w:val="single"/>
        </w:rPr>
      </w:pPr>
      <w:r w:rsidRPr="002B4542">
        <w:rPr>
          <w:rFonts w:asciiTheme="majorHAnsi" w:eastAsia="ArialMT" w:hAnsiTheme="majorHAnsi" w:cs="ArialMT"/>
          <w:sz w:val="28"/>
          <w:szCs w:val="28"/>
          <w:u w:val="single"/>
        </w:rPr>
        <w:t>Shipping clerk:</w:t>
      </w:r>
    </w:p>
    <w:p w14:paraId="26A50E15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  <w:u w:val="single"/>
        </w:rPr>
      </w:pPr>
    </w:p>
    <w:p w14:paraId="2519FEEB" w14:textId="77777777" w:rsidR="00662B57" w:rsidRDefault="00662B57" w:rsidP="00662B5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662B57">
        <w:rPr>
          <w:rFonts w:asciiTheme="majorHAnsi" w:eastAsia="ArialMT" w:hAnsiTheme="majorHAnsi" w:cs="ArialMT"/>
          <w:sz w:val="28"/>
          <w:szCs w:val="28"/>
        </w:rPr>
        <w:t xml:space="preserve">Processed orders to get ready for </w:t>
      </w:r>
      <w:proofErr w:type="gramStart"/>
      <w:r w:rsidRPr="00662B57">
        <w:rPr>
          <w:rFonts w:asciiTheme="majorHAnsi" w:eastAsia="ArialMT" w:hAnsiTheme="majorHAnsi" w:cs="ArialMT"/>
          <w:sz w:val="28"/>
          <w:szCs w:val="28"/>
        </w:rPr>
        <w:t>shipment</w:t>
      </w:r>
      <w:proofErr w:type="gramEnd"/>
    </w:p>
    <w:p w14:paraId="71553531" w14:textId="77777777" w:rsidR="0029584D" w:rsidRPr="00662B57" w:rsidRDefault="0029584D" w:rsidP="00662B5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 xml:space="preserve">Inspected large orders before </w:t>
      </w:r>
      <w:proofErr w:type="gramStart"/>
      <w:r>
        <w:rPr>
          <w:rFonts w:asciiTheme="majorHAnsi" w:eastAsia="ArialMT" w:hAnsiTheme="majorHAnsi" w:cs="ArialMT"/>
          <w:sz w:val="28"/>
          <w:szCs w:val="28"/>
        </w:rPr>
        <w:t>dispatched</w:t>
      </w:r>
      <w:proofErr w:type="gramEnd"/>
    </w:p>
    <w:p w14:paraId="6CE67F00" w14:textId="77777777" w:rsidR="00662B57" w:rsidRPr="00662B57" w:rsidRDefault="00662B57" w:rsidP="00662B5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662B57">
        <w:rPr>
          <w:rFonts w:asciiTheme="majorHAnsi" w:eastAsia="ArialMT" w:hAnsiTheme="majorHAnsi" w:cs="ArialMT"/>
          <w:sz w:val="28"/>
          <w:szCs w:val="28"/>
        </w:rPr>
        <w:t xml:space="preserve">Worked with customer service to have orders out in a timely </w:t>
      </w:r>
      <w:proofErr w:type="gramStart"/>
      <w:r w:rsidRPr="00662B57">
        <w:rPr>
          <w:rFonts w:asciiTheme="majorHAnsi" w:eastAsia="ArialMT" w:hAnsiTheme="majorHAnsi" w:cs="ArialMT"/>
          <w:sz w:val="28"/>
          <w:szCs w:val="28"/>
        </w:rPr>
        <w:t>manner</w:t>
      </w:r>
      <w:proofErr w:type="gramEnd"/>
      <w:r w:rsidRPr="00662B57">
        <w:rPr>
          <w:rFonts w:asciiTheme="majorHAnsi" w:eastAsia="ArialMT" w:hAnsiTheme="majorHAnsi" w:cs="ArialMT"/>
          <w:sz w:val="28"/>
          <w:szCs w:val="28"/>
        </w:rPr>
        <w:t xml:space="preserve"> </w:t>
      </w:r>
    </w:p>
    <w:p w14:paraId="61A319E9" w14:textId="77777777" w:rsidR="00662B57" w:rsidRDefault="00662B57" w:rsidP="00662B5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662B57">
        <w:rPr>
          <w:rFonts w:asciiTheme="majorHAnsi" w:eastAsia="ArialMT" w:hAnsiTheme="majorHAnsi" w:cs="ArialMT"/>
          <w:sz w:val="28"/>
          <w:szCs w:val="28"/>
        </w:rPr>
        <w:t xml:space="preserve">Managed emails and excel sheets to prioritize incoming </w:t>
      </w:r>
      <w:proofErr w:type="gramStart"/>
      <w:r w:rsidRPr="00662B57">
        <w:rPr>
          <w:rFonts w:asciiTheme="majorHAnsi" w:eastAsia="ArialMT" w:hAnsiTheme="majorHAnsi" w:cs="ArialMT"/>
          <w:sz w:val="28"/>
          <w:szCs w:val="28"/>
        </w:rPr>
        <w:t>orders</w:t>
      </w:r>
      <w:proofErr w:type="gramEnd"/>
    </w:p>
    <w:p w14:paraId="4925E3AC" w14:textId="77777777" w:rsidR="0029584D" w:rsidRPr="00662B57" w:rsidRDefault="0029584D" w:rsidP="00662B5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 xml:space="preserve">Contacted Will-call customers for status on their </w:t>
      </w:r>
      <w:proofErr w:type="gramStart"/>
      <w:r>
        <w:rPr>
          <w:rFonts w:asciiTheme="majorHAnsi" w:eastAsia="ArialMT" w:hAnsiTheme="majorHAnsi" w:cs="ArialMT"/>
          <w:sz w:val="28"/>
          <w:szCs w:val="28"/>
        </w:rPr>
        <w:t>orders</w:t>
      </w:r>
      <w:proofErr w:type="gramEnd"/>
    </w:p>
    <w:p w14:paraId="4D9C2A21" w14:textId="77777777" w:rsidR="00662B57" w:rsidRDefault="00662B57" w:rsidP="00662B5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662B57">
        <w:rPr>
          <w:rFonts w:asciiTheme="majorHAnsi" w:eastAsia="ArialMT" w:hAnsiTheme="majorHAnsi" w:cs="ArialMT"/>
          <w:sz w:val="28"/>
          <w:szCs w:val="28"/>
        </w:rPr>
        <w:t xml:space="preserve">Manage problems when shipments were </w:t>
      </w:r>
      <w:proofErr w:type="gramStart"/>
      <w:r w:rsidRPr="00662B57">
        <w:rPr>
          <w:rFonts w:asciiTheme="majorHAnsi" w:eastAsia="ArialMT" w:hAnsiTheme="majorHAnsi" w:cs="ArialMT"/>
          <w:sz w:val="28"/>
          <w:szCs w:val="28"/>
        </w:rPr>
        <w:t>delayed</w:t>
      </w:r>
      <w:proofErr w:type="gramEnd"/>
      <w:r w:rsidRPr="00662B57">
        <w:rPr>
          <w:rFonts w:asciiTheme="majorHAnsi" w:eastAsia="ArialMT" w:hAnsiTheme="majorHAnsi" w:cs="ArialMT"/>
          <w:sz w:val="28"/>
          <w:szCs w:val="28"/>
        </w:rPr>
        <w:t xml:space="preserve"> </w:t>
      </w:r>
    </w:p>
    <w:p w14:paraId="7B091C5C" w14:textId="77777777" w:rsidR="00091C9A" w:rsidRDefault="00091C9A" w:rsidP="00091C9A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</w:p>
    <w:p w14:paraId="2791F69A" w14:textId="092ED5AA" w:rsidR="00091C9A" w:rsidRDefault="00091C9A" w:rsidP="00091C9A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  <w:r w:rsidRPr="00091C9A">
        <w:rPr>
          <w:rFonts w:asciiTheme="majorHAnsi" w:eastAsia="ArialMT" w:hAnsiTheme="majorHAnsi" w:cs="ArialMT"/>
          <w:b/>
          <w:sz w:val="28"/>
          <w:szCs w:val="28"/>
        </w:rPr>
        <w:t xml:space="preserve">03/2016- </w:t>
      </w:r>
      <w:r w:rsidR="00F7679C">
        <w:rPr>
          <w:rFonts w:asciiTheme="majorHAnsi" w:eastAsia="ArialMT" w:hAnsiTheme="majorHAnsi" w:cs="ArialMT"/>
          <w:b/>
          <w:sz w:val="28"/>
          <w:szCs w:val="28"/>
        </w:rPr>
        <w:t>04/2018</w:t>
      </w:r>
      <w:r w:rsidRPr="00091C9A">
        <w:rPr>
          <w:rFonts w:asciiTheme="majorHAnsi" w:eastAsia="ArialMT" w:hAnsiTheme="majorHAnsi" w:cs="ArialMT"/>
          <w:b/>
          <w:sz w:val="28"/>
          <w:szCs w:val="28"/>
        </w:rPr>
        <w:tab/>
      </w:r>
      <w:r w:rsidRPr="00091C9A">
        <w:rPr>
          <w:rFonts w:asciiTheme="majorHAnsi" w:eastAsia="ArialMT" w:hAnsiTheme="majorHAnsi" w:cs="ArialMT"/>
          <w:b/>
          <w:sz w:val="28"/>
          <w:szCs w:val="28"/>
        </w:rPr>
        <w:tab/>
      </w:r>
      <w:r w:rsidRPr="00091C9A">
        <w:rPr>
          <w:rFonts w:asciiTheme="majorHAnsi" w:eastAsia="ArialMT" w:hAnsiTheme="majorHAnsi" w:cs="ArialMT"/>
          <w:b/>
          <w:sz w:val="28"/>
          <w:szCs w:val="28"/>
        </w:rPr>
        <w:tab/>
      </w:r>
      <w:r w:rsidRPr="00091C9A">
        <w:rPr>
          <w:rFonts w:asciiTheme="majorHAnsi" w:eastAsia="ArialMT" w:hAnsiTheme="majorHAnsi" w:cs="ArialMT"/>
          <w:b/>
          <w:sz w:val="28"/>
          <w:szCs w:val="28"/>
        </w:rPr>
        <w:tab/>
        <w:t>MAAS HANSEN STEEL CORPORATION</w:t>
      </w:r>
    </w:p>
    <w:p w14:paraId="25AE2B1E" w14:textId="77777777" w:rsidR="00091C9A" w:rsidRDefault="00091C9A" w:rsidP="00091C9A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</w:p>
    <w:p w14:paraId="25B8E814" w14:textId="7109E223" w:rsidR="00091C9A" w:rsidRPr="00091C9A" w:rsidRDefault="00091C9A" w:rsidP="00091C9A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  <w:u w:val="single"/>
        </w:rPr>
      </w:pPr>
      <w:r w:rsidRPr="00091C9A">
        <w:rPr>
          <w:rFonts w:asciiTheme="majorHAnsi" w:eastAsia="ArialMT" w:hAnsiTheme="majorHAnsi" w:cs="ArialMT"/>
          <w:sz w:val="28"/>
          <w:szCs w:val="28"/>
          <w:u w:val="single"/>
        </w:rPr>
        <w:t xml:space="preserve">Leveler </w:t>
      </w:r>
      <w:r w:rsidR="00F7679C">
        <w:rPr>
          <w:rFonts w:asciiTheme="majorHAnsi" w:eastAsia="ArialMT" w:hAnsiTheme="majorHAnsi" w:cs="ArialMT"/>
          <w:sz w:val="28"/>
          <w:szCs w:val="28"/>
          <w:u w:val="single"/>
        </w:rPr>
        <w:t>Operator</w:t>
      </w:r>
    </w:p>
    <w:p w14:paraId="41AC1A5C" w14:textId="77777777" w:rsidR="00091C9A" w:rsidRDefault="00091C9A" w:rsidP="00091C9A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</w:p>
    <w:p w14:paraId="027C2620" w14:textId="77777777" w:rsidR="00091C9A" w:rsidRPr="0029584D" w:rsidRDefault="0029584D" w:rsidP="00091C9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>Machine operator/ assistant</w:t>
      </w:r>
    </w:p>
    <w:p w14:paraId="6FCF3FE9" w14:textId="77777777" w:rsidR="0029584D" w:rsidRPr="0029584D" w:rsidRDefault="0029584D" w:rsidP="00091C9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>Crane operator</w:t>
      </w:r>
    </w:p>
    <w:p w14:paraId="7CD3C6E1" w14:textId="77777777" w:rsidR="0029584D" w:rsidRPr="0029584D" w:rsidRDefault="0029584D" w:rsidP="0029584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 xml:space="preserve">Package all material to their standard </w:t>
      </w:r>
      <w:proofErr w:type="gramStart"/>
      <w:r>
        <w:rPr>
          <w:rFonts w:asciiTheme="majorHAnsi" w:eastAsia="ArialMT" w:hAnsiTheme="majorHAnsi" w:cs="ArialMT"/>
          <w:sz w:val="28"/>
          <w:szCs w:val="28"/>
        </w:rPr>
        <w:t>requirements</w:t>
      </w:r>
      <w:proofErr w:type="gramEnd"/>
    </w:p>
    <w:p w14:paraId="6381929B" w14:textId="7156BCF4" w:rsidR="0029584D" w:rsidRPr="00F7679C" w:rsidRDefault="0029584D" w:rsidP="00091C9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 xml:space="preserve">Ensured all orders are ready for pick </w:t>
      </w:r>
      <w:proofErr w:type="gramStart"/>
      <w:r>
        <w:rPr>
          <w:rFonts w:asciiTheme="majorHAnsi" w:eastAsia="ArialMT" w:hAnsiTheme="majorHAnsi" w:cs="ArialMT"/>
          <w:sz w:val="28"/>
          <w:szCs w:val="28"/>
        </w:rPr>
        <w:t>up</w:t>
      </w:r>
      <w:proofErr w:type="gramEnd"/>
    </w:p>
    <w:p w14:paraId="279BCE15" w14:textId="1DE2CE99" w:rsidR="00F7679C" w:rsidRPr="00091C9A" w:rsidRDefault="00F7679C" w:rsidP="00091C9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>Forklift Operator</w:t>
      </w:r>
    </w:p>
    <w:p w14:paraId="7CE241A9" w14:textId="77777777" w:rsidR="00091C9A" w:rsidRDefault="00091C9A" w:rsidP="00091C9A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</w:p>
    <w:p w14:paraId="0EFDEC2E" w14:textId="77777777" w:rsidR="00091C9A" w:rsidRPr="00091C9A" w:rsidRDefault="00091C9A" w:rsidP="00091C9A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</w:p>
    <w:p w14:paraId="3E5A56E2" w14:textId="1EA0F792" w:rsidR="002B4542" w:rsidRPr="00F7679C" w:rsidRDefault="00662B57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bCs/>
          <w:sz w:val="28"/>
          <w:szCs w:val="28"/>
        </w:rPr>
      </w:pPr>
      <w:r w:rsidRPr="00F7679C">
        <w:rPr>
          <w:rFonts w:asciiTheme="majorHAnsi" w:eastAsia="ArialMT" w:hAnsiTheme="majorHAnsi" w:cs="ArialMT"/>
          <w:b/>
          <w:bCs/>
          <w:sz w:val="28"/>
          <w:szCs w:val="28"/>
        </w:rPr>
        <w:t xml:space="preserve"> </w:t>
      </w:r>
      <w:r w:rsidR="00F7679C" w:rsidRPr="00F7679C">
        <w:rPr>
          <w:rFonts w:asciiTheme="majorHAnsi" w:eastAsia="ArialMT" w:hAnsiTheme="majorHAnsi" w:cs="ArialMT"/>
          <w:b/>
          <w:bCs/>
          <w:sz w:val="28"/>
          <w:szCs w:val="28"/>
        </w:rPr>
        <w:t>05/2018- Present</w:t>
      </w:r>
      <w:r w:rsidR="00F7679C">
        <w:rPr>
          <w:rFonts w:asciiTheme="majorHAnsi" w:eastAsia="ArialMT" w:hAnsiTheme="majorHAnsi" w:cs="ArialMT"/>
          <w:b/>
          <w:bCs/>
          <w:sz w:val="28"/>
          <w:szCs w:val="28"/>
        </w:rPr>
        <w:tab/>
      </w:r>
      <w:r w:rsidR="00F7679C">
        <w:rPr>
          <w:rFonts w:asciiTheme="majorHAnsi" w:eastAsia="ArialMT" w:hAnsiTheme="majorHAnsi" w:cs="ArialMT"/>
          <w:b/>
          <w:bCs/>
          <w:sz w:val="28"/>
          <w:szCs w:val="28"/>
        </w:rPr>
        <w:tab/>
      </w:r>
      <w:r w:rsidR="00F7679C">
        <w:rPr>
          <w:rFonts w:asciiTheme="majorHAnsi" w:eastAsia="ArialMT" w:hAnsiTheme="majorHAnsi" w:cs="ArialMT"/>
          <w:b/>
          <w:bCs/>
          <w:sz w:val="28"/>
          <w:szCs w:val="28"/>
        </w:rPr>
        <w:tab/>
      </w:r>
      <w:r w:rsidR="00F7679C">
        <w:rPr>
          <w:rFonts w:asciiTheme="majorHAnsi" w:eastAsia="ArialMT" w:hAnsiTheme="majorHAnsi" w:cs="ArialMT"/>
          <w:b/>
          <w:bCs/>
          <w:sz w:val="28"/>
          <w:szCs w:val="28"/>
        </w:rPr>
        <w:tab/>
      </w:r>
      <w:r w:rsidR="00F7679C">
        <w:rPr>
          <w:rFonts w:asciiTheme="majorHAnsi" w:eastAsia="ArialMT" w:hAnsiTheme="majorHAnsi" w:cs="ArialMT"/>
          <w:b/>
          <w:bCs/>
          <w:sz w:val="28"/>
          <w:szCs w:val="28"/>
        </w:rPr>
        <w:tab/>
      </w:r>
      <w:r w:rsidR="00F7679C">
        <w:rPr>
          <w:rFonts w:asciiTheme="majorHAnsi" w:eastAsia="ArialMT" w:hAnsiTheme="majorHAnsi" w:cs="ArialMT"/>
          <w:b/>
          <w:bCs/>
          <w:sz w:val="28"/>
          <w:szCs w:val="28"/>
        </w:rPr>
        <w:tab/>
      </w:r>
      <w:r w:rsidR="00F7679C">
        <w:rPr>
          <w:rFonts w:asciiTheme="majorHAnsi" w:eastAsia="ArialMT" w:hAnsiTheme="majorHAnsi" w:cs="ArialMT"/>
          <w:b/>
          <w:bCs/>
          <w:sz w:val="28"/>
          <w:szCs w:val="28"/>
        </w:rPr>
        <w:tab/>
        <w:t>Astro Aluminum</w:t>
      </w:r>
    </w:p>
    <w:p w14:paraId="2AC40275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b/>
          <w:sz w:val="28"/>
          <w:szCs w:val="28"/>
        </w:rPr>
      </w:pPr>
    </w:p>
    <w:p w14:paraId="10711FB6" w14:textId="1B7BC82A" w:rsidR="00F7679C" w:rsidRDefault="00DE7EE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sz w:val="28"/>
          <w:szCs w:val="28"/>
          <w:u w:val="single"/>
        </w:rPr>
      </w:pPr>
      <w:r>
        <w:rPr>
          <w:rFonts w:asciiTheme="majorHAnsi" w:eastAsia="ArialMT" w:hAnsiTheme="majorHAnsi" w:cs="Arial-BoldMT"/>
          <w:sz w:val="28"/>
          <w:szCs w:val="28"/>
          <w:u w:val="single"/>
        </w:rPr>
        <w:t>Customer Service/</w:t>
      </w:r>
      <w:r w:rsidR="00F7679C" w:rsidRPr="00F7679C">
        <w:rPr>
          <w:rFonts w:asciiTheme="majorHAnsi" w:eastAsia="ArialMT" w:hAnsiTheme="majorHAnsi" w:cs="Arial-BoldMT"/>
          <w:sz w:val="28"/>
          <w:szCs w:val="28"/>
          <w:u w:val="single"/>
        </w:rPr>
        <w:t>Receiving Inspector</w:t>
      </w:r>
    </w:p>
    <w:p w14:paraId="0CD2039D" w14:textId="550717DB" w:rsidR="00F7679C" w:rsidRPr="00F7679C" w:rsidRDefault="00F7679C" w:rsidP="00F7679C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sz w:val="28"/>
          <w:szCs w:val="28"/>
          <w:u w:val="single"/>
        </w:rPr>
      </w:pPr>
    </w:p>
    <w:p w14:paraId="73BB3741" w14:textId="7C05E4AD" w:rsidR="00F7679C" w:rsidRPr="00053E44" w:rsidRDefault="00F7679C" w:rsidP="00F7679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 xml:space="preserve">Forklift </w:t>
      </w:r>
      <w:r w:rsidR="00053E44">
        <w:rPr>
          <w:rFonts w:asciiTheme="majorHAnsi" w:eastAsia="ArialMT" w:hAnsiTheme="majorHAnsi" w:cs="Arial-BoldMT"/>
          <w:sz w:val="28"/>
          <w:szCs w:val="28"/>
        </w:rPr>
        <w:t>Certified</w:t>
      </w:r>
    </w:p>
    <w:p w14:paraId="0922CB05" w14:textId="55CAAEC5" w:rsidR="00053E44" w:rsidRPr="00AA036B" w:rsidRDefault="00053E44" w:rsidP="00F7679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 xml:space="preserve">Offloading </w:t>
      </w:r>
      <w:r w:rsidR="006B22D8">
        <w:rPr>
          <w:rFonts w:asciiTheme="majorHAnsi" w:eastAsia="ArialMT" w:hAnsiTheme="majorHAnsi" w:cs="Arial-BoldMT"/>
          <w:sz w:val="28"/>
          <w:szCs w:val="28"/>
        </w:rPr>
        <w:t xml:space="preserve">and Loading </w:t>
      </w:r>
      <w:r w:rsidR="00703E25">
        <w:rPr>
          <w:rFonts w:asciiTheme="majorHAnsi" w:eastAsia="ArialMT" w:hAnsiTheme="majorHAnsi" w:cs="Arial-BoldMT"/>
          <w:sz w:val="28"/>
          <w:szCs w:val="28"/>
        </w:rPr>
        <w:t>incoming customer drivers</w:t>
      </w:r>
    </w:p>
    <w:p w14:paraId="5B9FA9EF" w14:textId="215C55C3" w:rsidR="00AA036B" w:rsidRPr="004E2B21" w:rsidRDefault="00AA036B" w:rsidP="00F7679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>Tagging incoming material with customer name</w:t>
      </w:r>
      <w:r w:rsidR="004E2B21">
        <w:rPr>
          <w:rFonts w:asciiTheme="majorHAnsi" w:eastAsia="ArialMT" w:hAnsiTheme="majorHAnsi" w:cs="Arial-BoldMT"/>
          <w:sz w:val="28"/>
          <w:szCs w:val="28"/>
        </w:rPr>
        <w:t>, PO# and date</w:t>
      </w:r>
    </w:p>
    <w:p w14:paraId="02500E5A" w14:textId="6D6F0A41" w:rsidR="004E2B21" w:rsidRPr="00F7679C" w:rsidRDefault="00D312A3" w:rsidP="00F7679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 xml:space="preserve">Scanning all incoming paperwork </w:t>
      </w:r>
    </w:p>
    <w:p w14:paraId="6908636B" w14:textId="6315BD8F" w:rsidR="00F7679C" w:rsidRPr="00F7679C" w:rsidRDefault="00F7679C" w:rsidP="00F7679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>Receiving purchase orders cross matching paperwork to parts</w:t>
      </w:r>
    </w:p>
    <w:p w14:paraId="30D29C2A" w14:textId="56053AB0" w:rsidR="00F7679C" w:rsidRPr="00F7679C" w:rsidRDefault="00F7679C" w:rsidP="00F7679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>Inspecting parts for damage and count parts according to PO’s</w:t>
      </w:r>
    </w:p>
    <w:p w14:paraId="62E7E21F" w14:textId="77777777" w:rsidR="00F7679C" w:rsidRPr="00F7679C" w:rsidRDefault="00F7679C" w:rsidP="00F7679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>Noting dimensions and verifying thickest cross section</w:t>
      </w:r>
    </w:p>
    <w:p w14:paraId="1D97B697" w14:textId="7B3EF38A" w:rsidR="00F7679C" w:rsidRPr="00BF086E" w:rsidRDefault="00BF086E" w:rsidP="00F7679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 xml:space="preserve">Completing Contract Review Sheet after inspection per PO </w:t>
      </w:r>
    </w:p>
    <w:p w14:paraId="391201A0" w14:textId="281FB5CB" w:rsidR="00BF086E" w:rsidRPr="00BF086E" w:rsidRDefault="00BF086E" w:rsidP="00BF086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>Experience with micrometers and calipe</w:t>
      </w:r>
      <w:r w:rsidRPr="00BF086E">
        <w:rPr>
          <w:rFonts w:asciiTheme="majorHAnsi" w:eastAsia="ArialMT" w:hAnsiTheme="majorHAnsi" w:cs="Arial-BoldMT"/>
          <w:sz w:val="28"/>
          <w:szCs w:val="28"/>
        </w:rPr>
        <w:t>rs</w:t>
      </w:r>
    </w:p>
    <w:p w14:paraId="638DF6D9" w14:textId="4E4C14BE" w:rsidR="00BF086E" w:rsidRPr="00A11405" w:rsidRDefault="00BF086E" w:rsidP="00BF086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 xml:space="preserve">Microsoft Dynamics AX </w:t>
      </w:r>
    </w:p>
    <w:p w14:paraId="57C4A0FA" w14:textId="7CD1EA3A" w:rsidR="00A11405" w:rsidRPr="00A11405" w:rsidRDefault="00A11405" w:rsidP="00BF086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lastRenderedPageBreak/>
        <w:t xml:space="preserve">Organize incoming </w:t>
      </w:r>
      <w:proofErr w:type="gramStart"/>
      <w:r>
        <w:rPr>
          <w:rFonts w:asciiTheme="majorHAnsi" w:eastAsia="ArialMT" w:hAnsiTheme="majorHAnsi" w:cs="Arial-BoldMT"/>
          <w:sz w:val="28"/>
          <w:szCs w:val="28"/>
        </w:rPr>
        <w:t>material</w:t>
      </w:r>
      <w:proofErr w:type="gramEnd"/>
    </w:p>
    <w:p w14:paraId="1C13A1E4" w14:textId="62E26C61" w:rsidR="00A11405" w:rsidRPr="00BF086E" w:rsidRDefault="00A11405" w:rsidP="00BF086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>Keeping track of material that is 3 days old and check on status</w:t>
      </w:r>
    </w:p>
    <w:p w14:paraId="466032CD" w14:textId="261585EE" w:rsidR="00BF086E" w:rsidRPr="00BF086E" w:rsidRDefault="00BF086E" w:rsidP="00BF086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sz w:val="28"/>
          <w:szCs w:val="28"/>
        </w:rPr>
        <w:t xml:space="preserve">Email customers if discrepancies in counts did not conquer with </w:t>
      </w:r>
      <w:proofErr w:type="gramStart"/>
      <w:r>
        <w:rPr>
          <w:rFonts w:asciiTheme="majorHAnsi" w:eastAsia="ArialMT" w:hAnsiTheme="majorHAnsi" w:cs="Arial-BoldMT"/>
          <w:sz w:val="28"/>
          <w:szCs w:val="28"/>
        </w:rPr>
        <w:t>PO</w:t>
      </w:r>
      <w:proofErr w:type="gramEnd"/>
    </w:p>
    <w:p w14:paraId="33706194" w14:textId="77777777" w:rsidR="00BF086E" w:rsidRPr="00BF086E" w:rsidRDefault="00BF086E" w:rsidP="00BF086E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6CBAADD9" w14:textId="77777777" w:rsidR="00F7679C" w:rsidRDefault="00F7679C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7EC5DAD7" w14:textId="77777777" w:rsidR="00F7679C" w:rsidRDefault="00F7679C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740BB467" w14:textId="77777777" w:rsidR="00F7679C" w:rsidRDefault="00F7679C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39ED6DBF" w14:textId="77777777" w:rsidR="00F7679C" w:rsidRDefault="00F7679C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3AD4A54D" w14:textId="77777777" w:rsidR="00F7679C" w:rsidRDefault="00F7679C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58D73FE2" w14:textId="77777777" w:rsidR="00F7679C" w:rsidRDefault="00F7679C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1869239C" w14:textId="77777777" w:rsidR="00F7679C" w:rsidRDefault="00F7679C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3AC548BE" w14:textId="77777777" w:rsidR="00F7679C" w:rsidRDefault="00F7679C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3C9EFAA0" w14:textId="1487DA10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>Education:</w:t>
      </w:r>
    </w:p>
    <w:p w14:paraId="3A01A7D7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East Los Angeles College</w:t>
      </w:r>
    </w:p>
    <w:p w14:paraId="6C90A32B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September 2011- 2013</w:t>
      </w:r>
    </w:p>
    <w:p w14:paraId="03D08E14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 xml:space="preserve">Major: </w:t>
      </w:r>
      <w:proofErr w:type="spellStart"/>
      <w:r w:rsidRPr="002B4542">
        <w:rPr>
          <w:rFonts w:asciiTheme="majorHAnsi" w:eastAsia="ArialMT" w:hAnsiTheme="majorHAnsi" w:cs="ArialMT"/>
          <w:sz w:val="28"/>
          <w:szCs w:val="28"/>
        </w:rPr>
        <w:t>Kinestheology</w:t>
      </w:r>
      <w:proofErr w:type="spellEnd"/>
    </w:p>
    <w:p w14:paraId="72E746A4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Maywood Academy High School</w:t>
      </w:r>
    </w:p>
    <w:p w14:paraId="2D8DF651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High School Diploma 2011</w:t>
      </w:r>
    </w:p>
    <w:p w14:paraId="3A2F5B44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</w:p>
    <w:p w14:paraId="45CD1160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</w:p>
    <w:p w14:paraId="67206943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>Knowledge and Skills:</w:t>
      </w:r>
    </w:p>
    <w:p w14:paraId="617323ED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19362D37" w14:textId="36F571BC" w:rsidR="002B4542" w:rsidRPr="002B4542" w:rsidRDefault="002B4542" w:rsidP="002B454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Microsoft Programs (Excel, Word, PowerPoint,</w:t>
      </w:r>
      <w:r w:rsidR="005A1D4B">
        <w:rPr>
          <w:rFonts w:asciiTheme="majorHAnsi" w:eastAsia="ArialMT" w:hAnsiTheme="majorHAnsi" w:cs="ArialMT"/>
          <w:sz w:val="28"/>
          <w:szCs w:val="28"/>
        </w:rPr>
        <w:t xml:space="preserve"> Outlook</w:t>
      </w:r>
      <w:r w:rsidRPr="002B4542">
        <w:rPr>
          <w:rFonts w:asciiTheme="majorHAnsi" w:eastAsia="ArialMT" w:hAnsiTheme="majorHAnsi" w:cs="ArialMT"/>
          <w:sz w:val="28"/>
          <w:szCs w:val="28"/>
        </w:rPr>
        <w:t xml:space="preserve"> </w:t>
      </w:r>
      <w:proofErr w:type="spellStart"/>
      <w:r w:rsidRPr="002B4542">
        <w:rPr>
          <w:rFonts w:asciiTheme="majorHAnsi" w:eastAsia="ArialMT" w:hAnsiTheme="majorHAnsi" w:cs="ArialMT"/>
          <w:sz w:val="28"/>
          <w:szCs w:val="28"/>
        </w:rPr>
        <w:t>etc</w:t>
      </w:r>
      <w:proofErr w:type="spellEnd"/>
      <w:r w:rsidRPr="002B4542">
        <w:rPr>
          <w:rFonts w:asciiTheme="majorHAnsi" w:eastAsia="ArialMT" w:hAnsiTheme="majorHAnsi" w:cs="ArialMT"/>
          <w:sz w:val="28"/>
          <w:szCs w:val="28"/>
        </w:rPr>
        <w:t>…)</w:t>
      </w:r>
    </w:p>
    <w:p w14:paraId="4E7162F5" w14:textId="77777777" w:rsidR="002B4542" w:rsidRPr="002B4542" w:rsidRDefault="002B4542" w:rsidP="002B454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Type 50 wpm</w:t>
      </w:r>
    </w:p>
    <w:p w14:paraId="6EEE31E2" w14:textId="77777777" w:rsidR="002B4542" w:rsidRPr="002B4542" w:rsidRDefault="002B4542" w:rsidP="002B454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Computer operations</w:t>
      </w:r>
    </w:p>
    <w:p w14:paraId="42FCA5FC" w14:textId="77777777" w:rsidR="002B4542" w:rsidRPr="002B4542" w:rsidRDefault="002B4542" w:rsidP="002B454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Problem solving</w:t>
      </w:r>
    </w:p>
    <w:p w14:paraId="71788A30" w14:textId="5E336AA6" w:rsidR="002B4542" w:rsidRPr="002B4542" w:rsidRDefault="00242827" w:rsidP="002B454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 xml:space="preserve">Small detailed oriented </w:t>
      </w:r>
    </w:p>
    <w:p w14:paraId="385A44E1" w14:textId="45D67724" w:rsidR="002B4542" w:rsidRPr="002B4542" w:rsidRDefault="00242827" w:rsidP="002B454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>Responsible</w:t>
      </w:r>
    </w:p>
    <w:p w14:paraId="7A1145E0" w14:textId="77777777" w:rsidR="002B4542" w:rsidRPr="002B4542" w:rsidRDefault="002B4542" w:rsidP="002B454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Physical training</w:t>
      </w:r>
    </w:p>
    <w:p w14:paraId="03B28FED" w14:textId="77777777" w:rsidR="002B4542" w:rsidRDefault="002B4542" w:rsidP="002B454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Familiar with all sports</w:t>
      </w:r>
    </w:p>
    <w:p w14:paraId="744819C9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</w:p>
    <w:p w14:paraId="0D12380C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>
        <w:rPr>
          <w:rFonts w:asciiTheme="majorHAnsi" w:eastAsia="ArialMT" w:hAnsiTheme="majorHAnsi" w:cs="Arial-BoldMT"/>
          <w:b/>
          <w:bCs/>
          <w:sz w:val="28"/>
          <w:szCs w:val="28"/>
        </w:rPr>
        <w:t>Activities and interest:</w:t>
      </w:r>
    </w:p>
    <w:p w14:paraId="0EFCD9F0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15417ACC" w14:textId="77777777" w:rsidR="002B4542" w:rsidRPr="002B4542" w:rsidRDefault="002B4542" w:rsidP="002B454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 xml:space="preserve">Play soccer at the highest competitive level in South </w:t>
      </w:r>
      <w:proofErr w:type="gramStart"/>
      <w:r w:rsidRPr="002B4542">
        <w:rPr>
          <w:rFonts w:asciiTheme="majorHAnsi" w:eastAsia="ArialMT" w:hAnsiTheme="majorHAnsi" w:cs="ArialMT"/>
          <w:sz w:val="28"/>
          <w:szCs w:val="28"/>
        </w:rPr>
        <w:t>California</w:t>
      </w:r>
      <w:proofErr w:type="gramEnd"/>
    </w:p>
    <w:p w14:paraId="0C1096D7" w14:textId="77777777" w:rsidR="002B4542" w:rsidRPr="002B4542" w:rsidRDefault="002B4542" w:rsidP="002B454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Physical wellness and nutrition</w:t>
      </w:r>
    </w:p>
    <w:p w14:paraId="73776874" w14:textId="77777777" w:rsidR="002B4542" w:rsidRDefault="002B4542" w:rsidP="002B454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 xml:space="preserve">Volunteer in </w:t>
      </w:r>
      <w:proofErr w:type="spellStart"/>
      <w:r w:rsidRPr="002B4542">
        <w:rPr>
          <w:rFonts w:asciiTheme="majorHAnsi" w:eastAsia="ArialMT" w:hAnsiTheme="majorHAnsi" w:cs="ArialMT"/>
          <w:sz w:val="28"/>
          <w:szCs w:val="28"/>
        </w:rPr>
        <w:t>reffing</w:t>
      </w:r>
      <w:proofErr w:type="spellEnd"/>
      <w:r w:rsidRPr="002B4542">
        <w:rPr>
          <w:rFonts w:asciiTheme="majorHAnsi" w:eastAsia="ArialMT" w:hAnsiTheme="majorHAnsi" w:cs="ArialMT"/>
          <w:sz w:val="28"/>
          <w:szCs w:val="28"/>
        </w:rPr>
        <w:t xml:space="preserve"> league games</w:t>
      </w:r>
    </w:p>
    <w:p w14:paraId="46EF2CBE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</w:p>
    <w:p w14:paraId="60943F93" w14:textId="77777777" w:rsidR="00C8497D" w:rsidRDefault="00C8497D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3257E057" w14:textId="77777777" w:rsidR="00C8497D" w:rsidRDefault="00C8497D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70463FB2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>Languages:</w:t>
      </w:r>
    </w:p>
    <w:p w14:paraId="5206848D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5F17FCD9" w14:textId="77777777" w:rsidR="002B4542" w:rsidRDefault="002B4542" w:rsidP="002B454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Fluent in Spanish</w:t>
      </w:r>
    </w:p>
    <w:p w14:paraId="364BF2B0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MT"/>
          <w:sz w:val="28"/>
          <w:szCs w:val="28"/>
        </w:rPr>
      </w:pPr>
    </w:p>
    <w:p w14:paraId="1AAA2C52" w14:textId="77777777" w:rsid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  <w:r w:rsidRPr="002B4542">
        <w:rPr>
          <w:rFonts w:asciiTheme="majorHAnsi" w:eastAsia="ArialMT" w:hAnsiTheme="majorHAnsi" w:cs="Arial-BoldMT"/>
          <w:b/>
          <w:bCs/>
          <w:sz w:val="28"/>
          <w:szCs w:val="28"/>
        </w:rPr>
        <w:t>References:</w:t>
      </w:r>
    </w:p>
    <w:p w14:paraId="0D730C3A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="Arial-BoldMT"/>
          <w:b/>
          <w:bCs/>
          <w:sz w:val="28"/>
          <w:szCs w:val="28"/>
        </w:rPr>
      </w:pPr>
    </w:p>
    <w:p w14:paraId="11A8B6A9" w14:textId="77777777" w:rsidR="00C8497D" w:rsidRDefault="00C8497D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  <w:r>
        <w:rPr>
          <w:rFonts w:asciiTheme="majorHAnsi" w:eastAsia="ArialMT" w:hAnsiTheme="majorHAnsi" w:cs="ArialMT"/>
          <w:sz w:val="28"/>
          <w:szCs w:val="28"/>
        </w:rPr>
        <w:t>Maggie Villa (562) 416-5014</w:t>
      </w:r>
    </w:p>
    <w:p w14:paraId="10741D9B" w14:textId="77777777" w:rsidR="002B4542" w:rsidRPr="002B4542" w:rsidRDefault="002B4542" w:rsidP="002B4542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ArialMT" w:hAnsiTheme="majorHAnsi" w:cs="ArialMT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>Williams Garcia (424) 477-8676</w:t>
      </w:r>
    </w:p>
    <w:p w14:paraId="51A07D3A" w14:textId="77777777" w:rsidR="00F75E46" w:rsidRPr="002B4542" w:rsidRDefault="002B4542" w:rsidP="002B4542">
      <w:pPr>
        <w:jc w:val="center"/>
        <w:rPr>
          <w:rFonts w:asciiTheme="majorHAnsi" w:hAnsiTheme="majorHAnsi"/>
          <w:sz w:val="28"/>
          <w:szCs w:val="28"/>
        </w:rPr>
      </w:pPr>
      <w:r w:rsidRPr="002B4542">
        <w:rPr>
          <w:rFonts w:asciiTheme="majorHAnsi" w:eastAsia="ArialMT" w:hAnsiTheme="majorHAnsi" w:cs="ArialMT"/>
          <w:sz w:val="28"/>
          <w:szCs w:val="28"/>
        </w:rPr>
        <w:t xml:space="preserve">Jackie </w:t>
      </w:r>
      <w:proofErr w:type="spellStart"/>
      <w:r w:rsidRPr="002B4542">
        <w:rPr>
          <w:rFonts w:asciiTheme="majorHAnsi" w:eastAsia="ArialMT" w:hAnsiTheme="majorHAnsi" w:cs="ArialMT"/>
          <w:sz w:val="28"/>
          <w:szCs w:val="28"/>
        </w:rPr>
        <w:t>Licardie</w:t>
      </w:r>
      <w:proofErr w:type="spellEnd"/>
      <w:r w:rsidRPr="002B4542">
        <w:rPr>
          <w:rFonts w:asciiTheme="majorHAnsi" w:eastAsia="ArialMT" w:hAnsiTheme="majorHAnsi" w:cs="ArialMT"/>
          <w:sz w:val="28"/>
          <w:szCs w:val="28"/>
        </w:rPr>
        <w:t xml:space="preserve"> (818) 400-1449</w:t>
      </w:r>
    </w:p>
    <w:sectPr w:rsidR="00F75E46" w:rsidRPr="002B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D1836"/>
    <w:multiLevelType w:val="hybridMultilevel"/>
    <w:tmpl w:val="07464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B59D1"/>
    <w:multiLevelType w:val="hybridMultilevel"/>
    <w:tmpl w:val="EA206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03959"/>
    <w:multiLevelType w:val="hybridMultilevel"/>
    <w:tmpl w:val="83189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C3CF1"/>
    <w:multiLevelType w:val="hybridMultilevel"/>
    <w:tmpl w:val="406E0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D97936"/>
    <w:multiLevelType w:val="hybridMultilevel"/>
    <w:tmpl w:val="C762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2363B"/>
    <w:multiLevelType w:val="hybridMultilevel"/>
    <w:tmpl w:val="60F65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C808AF"/>
    <w:multiLevelType w:val="hybridMultilevel"/>
    <w:tmpl w:val="CB24B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4F4361"/>
    <w:multiLevelType w:val="hybridMultilevel"/>
    <w:tmpl w:val="5E205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432612"/>
    <w:multiLevelType w:val="hybridMultilevel"/>
    <w:tmpl w:val="8A4608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E0346A"/>
    <w:multiLevelType w:val="hybridMultilevel"/>
    <w:tmpl w:val="07964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D84F93"/>
    <w:multiLevelType w:val="hybridMultilevel"/>
    <w:tmpl w:val="102A6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145ECF"/>
    <w:multiLevelType w:val="hybridMultilevel"/>
    <w:tmpl w:val="EC4CA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11"/>
  </w:num>
  <w:num w:numId="5">
    <w:abstractNumId w:val="5"/>
  </w:num>
  <w:num w:numId="6">
    <w:abstractNumId w:val="4"/>
  </w:num>
  <w:num w:numId="7">
    <w:abstractNumId w:val="7"/>
  </w:num>
  <w:num w:numId="8">
    <w:abstractNumId w:val="3"/>
  </w:num>
  <w:num w:numId="9">
    <w:abstractNumId w:val="0"/>
  </w:num>
  <w:num w:numId="10">
    <w:abstractNumId w:val="9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LC0MDcwNDUxsDRS0lEKTi0uzszPAykwqQUAWOFGLiwAAAA="/>
  </w:docVars>
  <w:rsids>
    <w:rsidRoot w:val="002B4542"/>
    <w:rsid w:val="00053E44"/>
    <w:rsid w:val="00091C9A"/>
    <w:rsid w:val="00217687"/>
    <w:rsid w:val="00242827"/>
    <w:rsid w:val="0029584D"/>
    <w:rsid w:val="002B4542"/>
    <w:rsid w:val="004E2B21"/>
    <w:rsid w:val="005A1D4B"/>
    <w:rsid w:val="00662B57"/>
    <w:rsid w:val="006B22D8"/>
    <w:rsid w:val="00703E25"/>
    <w:rsid w:val="0097275F"/>
    <w:rsid w:val="00A11405"/>
    <w:rsid w:val="00A239EB"/>
    <w:rsid w:val="00AA036B"/>
    <w:rsid w:val="00BF086E"/>
    <w:rsid w:val="00C8497D"/>
    <w:rsid w:val="00D14856"/>
    <w:rsid w:val="00D312A3"/>
    <w:rsid w:val="00DE7EE2"/>
    <w:rsid w:val="00F75E46"/>
    <w:rsid w:val="00F76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2C849"/>
  <w15:chartTrackingRefBased/>
  <w15:docId w15:val="{698E6B68-1B60-4D78-B815-034A148E4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5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emy Garcia</dc:creator>
  <cp:keywords/>
  <dc:description/>
  <cp:lastModifiedBy>Noemy Lichtenwalter</cp:lastModifiedBy>
  <cp:revision>2</cp:revision>
  <dcterms:created xsi:type="dcterms:W3CDTF">2021-04-22T03:56:00Z</dcterms:created>
  <dcterms:modified xsi:type="dcterms:W3CDTF">2021-04-22T03:56:00Z</dcterms:modified>
</cp:coreProperties>
</file>